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794550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39e8fc4-b6be-4805-baac-131bf9b6da2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19:05Z</dcterms:created>
  <dcterms:modified xsi:type="dcterms:W3CDTF">2023-08-09T10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